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ค้นหาข้อมูล</w:t>
      </w:r>
      <w:r>
        <w:t xml:space="preserve"> </w:t>
      </w:r>
      <w:r>
        <w:t xml:space="preserve">2</w:t>
      </w:r>
      <w:r>
        <w:t xml:space="preserve"> </w:t>
      </w:r>
      <w:r>
        <w:t xml:space="preserve">(7.15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เขตรัตน์) สวัสดีครับนักเรียน วันนี้มาเรียนรู้ด้วยกันทั้ง 2 ข้อข้อแรกนะวิธีการค้นหาข้อมูลแบบทวิภาคได้ครับ ข้อที่ 2 นักเรียนสามารถประยุกต์ใช้การค้นหาข้อมูลไปแก้ไขปัญหาในชีวิตประจำวันได้ครับ การค้นหาข้อมูลแบบทวิภาคนั้นจะมีขั้นตอนวิธีการค้นหาข้อมูลอย่างไรบ้าง เราไปเรียนรู้กันเลยนะครับ ในบทเรียนนี้นะครับ นักเรียนจะมาเรียนรู้การค้นหาข้อมูลแบบทวิภาคหรือที่เราเรียกว่า</w:t>
      </w:r>
      <w:r>
        <w:t xml:space="preserve"> </w:t>
      </w:r>
      <w:r>
        <w:t xml:space="preserve">“</w:t>
      </w:r>
      <w:r>
        <w:t xml:space="preserve">Binary Search</w:t>
      </w:r>
      <w:r>
        <w:t xml:space="preserve">”</w:t>
      </w:r>
      <w:r>
        <w:t xml:space="preserve"> </w:t>
      </w:r>
      <w:r>
        <w:t xml:space="preserve">นั่นเองการค้นหาข้อมูลแบบทวิภาคหรือ Binary Search นี้มีขั้นตอนที่ไม่ยุ่งยากแล้วไม่ซับซ้อนนะครับ การค้นหาข้อมูลแบบ Binary Search หรือการค้นหาข้อมูลที่เราต้องการค้นหาครับ หรือที่เรียกว่า</w:t>
      </w:r>
      <w:r>
        <w:t xml:space="preserve"> </w:t>
      </w:r>
      <w:r>
        <w:t xml:space="preserve">“</w:t>
      </w:r>
      <w:r>
        <w:t xml:space="preserve">Target</w:t>
      </w:r>
      <w:r>
        <w:t xml:space="preserve">”</w:t>
      </w:r>
      <w:r>
        <w:t xml:space="preserve"> </w:t>
      </w:r>
      <w:r>
        <w:t xml:space="preserve">นั่นเองข้อมูลเป้าหมายของครูคือ 26 ขั้นตอนต่อไปนะครับ เราจะต้องทำการค้นหาข้อมูลที่เราเตรียมไว้นี่นะครับ ข้อมูลที่ครูเตรียมไว้ครูได้ดำเนินการจัดเรียงข้อมูลจากจำนวนที่มีค่าน้อยไปจำนวนที่มีค่ามากเรียบร้อยแล้วนะครับ ต่อไปเราจะไปคำนวณหาค่ากลางกันครับ การคำนวณหาค่ากลางก็ได้จากการนำตำแหน่งข้อมูลตัวแรกบวกกับตำแหน่งข้อมูลตัวสุดท้ายนะครับ ในที่นี้ครูมีจำนวนข้อมูลทั้งหมด 1 2 3 4 5 6 7 8 9 ทั้งหมด 9 จำนวนนะครับ ครูก็เอาตัวเลขนะครับ เมื่อคืน 1 บวกสุดท้ายก็คือ 9 ครับไปเท่ากับ 10 ครับ แล้วนำสิไปหารด้วย 2 นะครับ ผลลัพธ์ของมันก็คือได้เท่ากับ 5 นั่นเองนะครับ นั่นหมายความว่าตำแหน่งค่ากลางของเราอยู่ที่ตำแหน่งที่ 5 ครับ แล้วก็นับมาเลยครับ 1 2 3 4 5 ทำการเปิดแผ่นป้ายมาเลยนะครับ กดว่าค่ากลางของเรามีค่าเท่ากับ 45 นั่นเองนะครับ จากนั้นเราจะทำการเปรียบเทียบภาคกลางกับข้อมูลเป้าหมายที่เราต้องการค้นหานะครับ ผลการเปรียบเทียบปรากฏว่าข้อมูลที่เราต้องการค้นหานั้นมีค่าน้อยกว่าค่ากลางที่เราเปิดขึ้นมานะครับ ดังนั้น เราจึงไม่พิจารณาข้อมูลที่มีค่ามากกว่า 45 เป็นต้นไปนะครับ เก็บข้อมูลชุดนี้ได้เลยนะครับนักเรียน ต่อไปนะครับ เราก็จะมาพิจารณาข้อมูลที่เหลือกันนะครับ ซึ่งมีข้อมูลเหลืออยู่จำนวน 4 จำนวนนะครับ เช่นเดิมครับ เราต้องคำนวณหาค่ากลางก่อนครับนักเรีน ค่ากลางของเราก็คือเอาตำแหน่งที่ 1 บวกกับตำแหน่งที่ 4 มันก็จะได้ผลลัพธ์เท่ากับ 5 ครับ แล้วก็นำผ้าไปหาด้วย 2 คำตอบที่ได้ก็คือ 2.5 นะครับนักเรียน แล้วเราจะเปิดข้อมูลตรงตำแหน่งที่ 2.5 ได้อย่างไรครับ ไม่ต้องกังวลครับนักเรียน เราจะไม่นำทศนิยมมาพิจารณาในการค้นหาข้อมูลครับ เราสามารถเปิดค้นหาข้อมูลตัวที่ 2 ได้เลยนะครับ นับมาเลยครับ 1 2 เปิดขึ้นมาเลยครับ นั่นก็คือหมายเลข 22 นั่นเองนะครับนักเรียน ซึ่งก็ยังไม่ตรงกับหมายเลขเป้าหมายที่เราต้องการค้นหาครับ และหมายเลข 22 นั้นก็มีค่าน้อยกว่าหมายเลขเป้าหมายที่เราต้องการค้นหาครับ เราจะไม่พิจารณาข้อมูลที่มีค่าน้อยกว่าหมายเลข 22 ตัดออกไปได้เลยครับ เหลือหมายเลขที่เราต้องการค้นหาเพียงแค่ 2 จำนวน ก็คือตำแหน่งที่ 1 กับตำแหน่งที่ 2 เราก็เอาตำแหน่งที่ 1 บวกกับตำแหน่งที่ 2 ได้เท่ากับ 3 ครับ ไปหาแม่ 2 คนละสี 1.5 กับนักเรียนทศนิยมอีกแล้วนะครับ ทำอย่างไรต่อครับ เราก็ไม่สนใจทศนิยมนะครับ เราก็จะเปิดแผ่นป้ายข้อมูลแผ่นที่ 1 ครับ เปิดออกมาครับ ปรากฏว่ายังไม่เจอข้อมูลที่เราต้องการค้นหานะครับ ดังนั้น เราจึงตัดแผ่นป้ายหมายเลข 23 ออกไปได้เลยครับนักเรียน และแล้วก็เหลือแค่แผ่นป้ายเดียวนะครับ เรามาลุ้นว่าแผ่นป้ายนี้ตรงกับข้อมูลเข้าหมายที่เราค้นหาไหมครับ มาเปิดพร้อมกันเลยครับ เป็นหมายเลข 26 ครับ ซึ่งตรงกับข้อมูลที่เราต้องการค้นหาพอดีนะครับ ซึ่งถือว่าการค้นหาข้อมูลแบบ Binary Search หรือทวิภาคนี้ก็สำเร็จนะครับนักเรียน การค้นหาข้อมูลแบบทวิภาคให้นักเรียนมารับชมกันนะครับ การค้นหาข้อมูลแบบทวิภาคนี้คอมพิวเตอร์มีการทำงานอย่างไรบ้าง เรามาค้นหาเลยนะครับ เป็นอย่างไรบ้างครับนักเรียน การค้นหาข้อมูลแบบทวิภาคนี้ใช้เวลาเพียงนิดเดียวก็ได้ข้อมูลที่เราต้องค้นหาใช่ไหมครับ นักเรียนสามารถนำการค้นหาแบบข้อมูลทวิภาคนี้มาใช้ในชีวิตประจำวันได้นะครับ แล้วกลับมาพบกันใหม่ในบทเรียนต่อไป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ค้นหาข้อมูล 2 (7.15 นาที)</dc:title>
  <dc:creator/>
  <cp:keywords/>
  <dcterms:created xsi:type="dcterms:W3CDTF">2024-03-28T07:16:21Z</dcterms:created>
  <dcterms:modified xsi:type="dcterms:W3CDTF">2024-03-28T07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3.35 น.</vt:lpwstr>
  </property>
  <property fmtid="{D5CDD505-2E9C-101B-9397-08002B2CF9AE}" pid="3" name="subtitle">
    <vt:lpwstr/>
  </property>
</Properties>
</file>